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Culinary Intern (Chef Development Program)</w:t>
      </w:r>
    </w:p>
    <w:p>
      <w:pPr>
        <w:pStyle w:val="BodyText"/>
      </w:pPr>
      <w:r>
        <w:t xml:space="preserve">Submitted to: [Restaurant/Hotel Name], Singapore Singapore</w:t>
      </w:r>
    </w:p>
    <w:bookmarkEnd w:id="20"/>
    <w:p>
      <w:pPr>
        <w:pStyle w:val="BodyText"/>
      </w:pPr>
      <w:r>
        <w:t xml:space="preserve">Hiring Manager</w:t>
      </w:r>
      <w:r>
        <w:br/>
      </w:r>
      <w:r>
        <w:t xml:space="preserve">[Restaurant/Hotel Name]</w:t>
      </w:r>
      <w:r>
        <w:br/>
      </w:r>
      <w:r>
        <w:t xml:space="preserve">[Address]</w:t>
      </w:r>
      <w:r>
        <w:br/>
      </w:r>
      <w:r>
        <w:t xml:space="preserve">Singapore 01-0001</w:t>
      </w:r>
    </w:p>
    <w:p>
      <w:pPr>
        <w:pStyle w:val="BodyText"/>
      </w:pPr>
      <w:r>
        <w:t xml:space="preserve">25 October 2023</w:t>
      </w:r>
    </w:p>
    <w:p>
      <w:pPr>
        <w:pStyle w:val="BodyText"/>
      </w:pPr>
      <w:r>
        <w:t xml:space="preserve">Dear Hiring Manager,</w:t>
      </w:r>
    </w:p>
    <w:p>
      <w:pPr>
        <w:pStyle w:val="BodyText"/>
      </w:pPr>
      <w:r>
        <w:t xml:space="preserve">It is with profound enthusiasm that I submit my application for the Culinary Intern position within your esteemed establishment in Singapore, Singapore. As a dedicated culinary student with a burning passion for Asian gastronomy and modern technique, I have long admired [Restaurant/Hotel Name]'s commitment to excellence in Singapore's dynamic food landscape. This internship represents not merely an opportunity to learn, but a pivotal step toward becoming a chef who contributes meaningfully to Singapore's reputation as the world's most exciting culinary destination.</w:t>
      </w:r>
    </w:p>
    <w:p>
      <w:pPr>
        <w:pStyle w:val="BodyText"/>
      </w:pPr>
      <w:r>
        <w:t xml:space="preserve">My journey in culinary arts began at the Institute of Culinary Arts in my hometown, where I immersed myself in foundational techniques while developing a deep appreciation for Singapore's multicultural food heritage. Having grown up surrounded by hawker center aromas and family recipes blending Chinese, Malay, Indian and Peranakan influences, I understand that true mastery lies not just in technique but in cultural sensitivity—a principle deeply embedded in Singapore's culinary identity. During my final year at the institute, I spearheaded a project replicating traditional Singaporean dishes like Chilli Crab using sustainable seafood sources while modernizing presentation—exactly the kind of innovation [Restaurant/Hotel Name] champions. This experience solidified my belief that exceptional cooking requires both respect for tradition and fearless innovation.</w:t>
      </w:r>
    </w:p>
    <w:p>
      <w:pPr>
        <w:pStyle w:val="BodyText"/>
      </w:pPr>
      <w:r>
        <w:t xml:space="preserve">Singapore's unique position as a global food capital makes this internship irreplaceable. Having visited Singapore multiple times—from hawker centers in Tiong Bahru to Michelin-starred restaurants along the Marina Bay skyline—I've witnessed firsthand how this nation transforms simple ingredients into profound culinary experiences. The city-state's "food as culture" ethos aligns perfectly with my philosophy: that a chef's role extends beyond preparing meals to preserving heritage and creating communal joy. In Singapore, where food is both a national identity and economic engine, I aim to learn from masters who understand that every dish tells a story—from the humble char kway teow to avant-garde tasting menus. This is why I'm drawn specifically to your kitchen's reputation for fusing local flavors with international techniques under the guidance of Chef [Name], whose work redefined Singaporean cuisine at [Previous Restaurant].</w:t>
      </w:r>
    </w:p>
    <w:p>
      <w:pPr>
        <w:pStyle w:val="BodyText"/>
      </w:pPr>
      <w:r>
        <w:t xml:space="preserve">My technical foundation includes 1,200+ hours of hands-on training across various stations. I've mastered knife skills (performing 30+ precise cuts per minute in vegetable prep), mastered classical French techniques during a summer exchange at Le Cordon Bleu Singapore, and developed expertise in Asian cuisine through internships at three heritage restaurants: one specializing in Peranakan kueh, another focused on Hainanese chicken rice, and a third dedicated to modern Malay fine dining. Crucially, I've consistently earned 4.8/5 ratings for hygiene compliance across all rotations—a non-negotiable priority in Singapore's stringent food safety standards (HACCP Level 3 certified). When tasked with reducing food waste by 25% at my last internship through creative "root-to-stem" cooking initiatives, I discovered my passion for sustainable culinary practices—now a cornerstone of Singapore's Green Plan 2030.</w:t>
      </w:r>
    </w:p>
    <w:p>
      <w:pPr>
        <w:pStyle w:val="BodyText"/>
      </w:pPr>
      <w:r>
        <w:t xml:space="preserve">What truly distinguishes me is my proactive approach to learning within Singapore's unique food ecosystem. While many interns focus solely on kitchen skills, I've studied the socio-cultural layers of local cuisine: researching the historical journey of laksa from street food to fine dining, analyzing how Japanese and French techniques were adapted in Singaporean kitchens post-independence, and even documenting oral histories from third-generation hawkers in Katong. This contextual understanding allows me to contribute meaningfully beyond task completion. For instance, during a community cooking workshop for elderly migrants at Geylang Serai Community Centre, I incorporated their generational recipes into modernized versions that celebrated their cultural narratives—echoing [Restaurant/Hotel Name]'s community engagement ethos.</w:t>
      </w:r>
    </w:p>
    <w:p>
      <w:pPr>
        <w:pStyle w:val="BodyText"/>
      </w:pPr>
      <w:r>
        <w:t xml:space="preserve">I am particularly eager to learn from your team's approach to Singaporean fusion cuisine. Your recent collaboration with local farmers' cooperatives to source seasonal produce for the "Singaporean Heritage Tasting Menu" exemplifies the innovation I wish to master. In my application, I've included a portfolio detailing my own interpretation of Nasi Lemak using locally grown pandan and heirloom rice—designed not as a gimmick but as respectful homage to its origins. This aligns with Singapore's National Biodiversity Strategy, which values culinary traditions tied to ecological sustainability. I believe such work bridges the gap between cultural preservation and modern gastronomy—a balance critical for Singapore's future food identity.</w:t>
      </w:r>
    </w:p>
    <w:p>
      <w:pPr>
        <w:pStyle w:val="BodyText"/>
      </w:pPr>
      <w:r>
        <w:t xml:space="preserve">Beyond technical skills, I offer the cultural agility essential for thriving in Singapore's diverse kitchen environment. Having studied Mandarin and Malay while growing up in a multicultural neighborhood, I communicate seamlessly with teams spanning Chinese, Malay, Indian and Eurasian backgrounds. My fluency in English (IELTS 7.5) ensures clear communication during high-pressure service periods—a necessity given Singapore's international clientele numbering over 19 million annual visitors. Most importantly, I understand that Singaporean hospitality isn't just about speed; it's about anticipating needs with warmth, as taught by the legendary hawker stall owners who inspired my culinary journey.</w:t>
      </w:r>
    </w:p>
    <w:p>
      <w:pPr>
        <w:pStyle w:val="BodyText"/>
      </w:pPr>
      <w:r>
        <w:t xml:space="preserve">This internship in Singapore is more than a career step—it's a commitment to becoming part of the city-state's living kitchen. I've researched your specific training methodologies and would be honored to contribute during your upcoming seasonal menu development for the "Singapore Street Food Revival" campaign. My availability for full-time immersion during April–June 2024 aligns perfectly with your operational calendar, and I've arranged my academic schedule to ensure zero conflict with this opportunity.</w:t>
      </w:r>
    </w:p>
    <w:p>
      <w:pPr>
        <w:pStyle w:val="BodyText"/>
      </w:pPr>
      <w:r>
        <w:t xml:space="preserve">Singapore's culinary scene is a living mosaic where every dish carries history, and every kitchen tells a story of resilience. As someone who sees cooking as cultural diplomacy—transforming ingredients into bridges between communities—I am ready to immerse myself in your kitchen, absorb your wisdom, and contribute fresh perspectives to Singapore's ever-evolving food narrative. I've attached my resume detailing certifications (including Food Hygiene Manager License #SG-2023-789), references from [Chef's Name] of [Restaurant] in Singapore, and a sample recipe card demonstrating my approach to fusion cuisine.</w:t>
      </w:r>
    </w:p>
    <w:p>
      <w:pPr>
        <w:pStyle w:val="BodyText"/>
      </w:pPr>
      <w:r>
        <w:t xml:space="preserve">Thank you for considering this application. I am eager to discuss how my dedication to Singaporean culinary traditions and passion for innovative technique can support your kitchen's mission. I will follow up next week at your convenience and am available immediately for an interview at your earliest opportunity.</w:t>
      </w:r>
      <w:r>
        <w:br/>
      </w:r>
      <w:r>
        <w:br/>
      </w:r>
      <w:r>
        <w:t xml:space="preserve">Sincerely,</w:t>
      </w:r>
      <w:r>
        <w:br/>
      </w:r>
    </w:p>
    <w:p>
      <w:pPr>
        <w:pStyle w:val="BodyText"/>
      </w:pPr>
      <w:r>
        <w:t xml:space="preserve">[Your Full Name]</w:t>
      </w:r>
      <w:r>
        <w:br/>
      </w:r>
      <w:r>
        <w:t xml:space="preserve">Culinary Internship Candidate</w:t>
      </w:r>
      <w:r>
        <w:br/>
      </w:r>
      <w:r>
        <w:t xml:space="preserve">Singapore, Singapore</w:t>
      </w:r>
      <w:r>
        <w:br/>
      </w:r>
    </w:p>
    <w:p>
      <w:pPr>
        <w:pStyle w:val="BodyText"/>
      </w:pPr>
      <w:r>
        <w:t xml:space="preserve">Word Count: 83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f Position</dc:title>
  <dc:creator/>
  <dc:language>en</dc:language>
  <cp:keywords/>
  <dcterms:created xsi:type="dcterms:W3CDTF">2026-07-21T12:12:50Z</dcterms:created>
  <dcterms:modified xsi:type="dcterms:W3CDTF">2026-07-21T12:12:50Z</dcterms:modified>
</cp:coreProperties>
</file>

<file path=docProps/custom.xml><?xml version="1.0" encoding="utf-8"?>
<Properties xmlns="http://schemas.openxmlformats.org/officeDocument/2006/custom-properties" xmlns:vt="http://schemas.openxmlformats.org/officeDocument/2006/docPropsVTypes"/>
</file>